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77113" w14:textId="68689AD0" w:rsidR="005257D8" w:rsidRDefault="00033A87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83072C">
        <w:rPr>
          <w:rFonts w:ascii="Times New Roman" w:hAnsi="Times New Roman" w:cs="Times New Roman"/>
          <w:sz w:val="28"/>
          <w:szCs w:val="28"/>
          <w:lang w:val="en-US"/>
        </w:rPr>
        <w:t>2</w:t>
      </w:r>
      <w:r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3813C475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964924B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24D46A0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99B39D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308005E" w14:textId="77777777" w:rsidR="005257D8" w:rsidRPr="00A02F4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50306C3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B1C75FA" wp14:editId="2DE6C3A6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76745" w14:textId="77777777" w:rsidR="005257D8" w:rsidRDefault="005257D8" w:rsidP="005257D8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2B1826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EE590EC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7F59B3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450024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C73C583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06D387E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1CDDA9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3709CD2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23D1667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C915FC3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0137682" w14:textId="77777777" w:rsidR="005257D8" w:rsidRDefault="005257D8" w:rsidP="005257D8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5B63BAE" w14:textId="78324A8D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3C62F4BD" w14:textId="77777777" w:rsidR="00E469B8" w:rsidRDefault="00E469B8" w:rsidP="00E469B8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sectPr w:rsidR="00E46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32B20"/>
    <w:multiLevelType w:val="hybridMultilevel"/>
    <w:tmpl w:val="5E8CA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LMwNjOwtDA1NjdV0lEKTi0uzszPAykwqQUA2GITQywAAAA="/>
  </w:docVars>
  <w:rsids>
    <w:rsidRoot w:val="005257D8"/>
    <w:rsid w:val="00033A87"/>
    <w:rsid w:val="00376357"/>
    <w:rsid w:val="0041759D"/>
    <w:rsid w:val="004D7151"/>
    <w:rsid w:val="00512F3A"/>
    <w:rsid w:val="005257D8"/>
    <w:rsid w:val="0083072C"/>
    <w:rsid w:val="009945C7"/>
    <w:rsid w:val="00B024A6"/>
    <w:rsid w:val="00B23FFE"/>
    <w:rsid w:val="00B417B1"/>
    <w:rsid w:val="00E4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3BEBC"/>
  <w15:chartTrackingRefBased/>
  <w15:docId w15:val="{3ED34985-3502-4560-AEC3-197FA661A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57D8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6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63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715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4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4A6"/>
    <w:rPr>
      <w:rFonts w:ascii="Segoe UI" w:hAnsi="Segoe UI" w:cs="Segoe UI"/>
      <w:sz w:val="18"/>
      <w:szCs w:val="18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3</cp:revision>
  <dcterms:created xsi:type="dcterms:W3CDTF">2019-03-12T02:59:00Z</dcterms:created>
  <dcterms:modified xsi:type="dcterms:W3CDTF">2019-03-12T08:17:00Z</dcterms:modified>
</cp:coreProperties>
</file>